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5432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916e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7T13:46:40Z</dcterms:created>
  <dcterms:modified xsi:type="dcterms:W3CDTF">2021-01-17T13:46:40Z</dcterms:modified>
</cp:coreProperties>
</file>